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EB768" w14:textId="77777777" w:rsidR="001514C2" w:rsidRDefault="0028304F">
      <w:pPr>
        <w:pStyle w:val="Heading1"/>
      </w:pPr>
      <w:bookmarkStart w:id="0" w:name="Xfdfe30c9bfb159e29e20e650f83732c6f128b91"/>
      <w:r>
        <w:t>[short title of solved problem and solution]</w:t>
      </w:r>
    </w:p>
    <w:p w14:paraId="5D7ECB4C" w14:textId="77777777" w:rsidR="001514C2" w:rsidRDefault="0028304F">
      <w:pPr>
        <w:numPr>
          <w:ilvl w:val="0"/>
          <w:numId w:val="2"/>
        </w:numPr>
      </w:pPr>
      <w:r>
        <w:t xml:space="preserve">Status: [proposed | rejected | accepted | deprecated | … | superseded by link to ADR-0005 </w:t>
      </w:r>
    </w:p>
    <w:p w14:paraId="644A1D7D" w14:textId="77777777" w:rsidR="001514C2" w:rsidRDefault="0028304F">
      <w:pPr>
        <w:numPr>
          <w:ilvl w:val="0"/>
          <w:numId w:val="2"/>
        </w:numPr>
      </w:pPr>
      <w:r>
        <w:t xml:space="preserve">Date: [YYYY-MM-DD when the decision was last updated] </w:t>
      </w:r>
    </w:p>
    <w:p w14:paraId="0A5A406C" w14:textId="77777777" w:rsidR="001514C2" w:rsidRDefault="0028304F">
      <w:pPr>
        <w:numPr>
          <w:ilvl w:val="0"/>
          <w:numId w:val="2"/>
        </w:numPr>
      </w:pPr>
      <w:r>
        <w:t>Participants:</w:t>
      </w:r>
    </w:p>
    <w:p w14:paraId="436613F3" w14:textId="77777777" w:rsidR="001514C2" w:rsidRDefault="0028304F">
      <w:pPr>
        <w:numPr>
          <w:ilvl w:val="0"/>
          <w:numId w:val="2"/>
        </w:numPr>
      </w:pPr>
      <w:r>
        <w:t>#Est - First Name - Last Name</w:t>
      </w:r>
    </w:p>
    <w:p w14:paraId="3E182B44" w14:textId="77777777" w:rsidR="001514C2" w:rsidRDefault="0028304F">
      <w:pPr>
        <w:numPr>
          <w:ilvl w:val="0"/>
          <w:numId w:val="2"/>
        </w:numPr>
      </w:pPr>
      <w:r>
        <w:t>#Est - First Name - Last Name.</w:t>
      </w:r>
    </w:p>
    <w:p w14:paraId="4040AF50" w14:textId="77777777" w:rsidR="001514C2" w:rsidRDefault="0028304F">
      <w:pPr>
        <w:numPr>
          <w:ilvl w:val="0"/>
          <w:numId w:val="2"/>
        </w:numPr>
      </w:pPr>
      <w:r>
        <w:t xml:space="preserve">… </w:t>
      </w:r>
    </w:p>
    <w:p w14:paraId="0C926137" w14:textId="77777777" w:rsidR="001514C2" w:rsidRDefault="0028304F">
      <w:pPr>
        <w:pStyle w:val="Heading2"/>
      </w:pPr>
      <w:bookmarkStart w:id="1" w:name="context-and-problem-statement"/>
      <w:r>
        <w:t>Context and Problem Statement</w:t>
      </w:r>
    </w:p>
    <w:p w14:paraId="66A82397" w14:textId="77777777" w:rsidR="001514C2" w:rsidRDefault="0028304F">
      <w:pPr>
        <w:pStyle w:val="FirstParagraph"/>
      </w:pPr>
      <w:r>
        <w:t>[Describe the context and problem statement, e.g., in free form using two to three sentences. You may want to articulate the problem in form of a question.]</w:t>
      </w:r>
    </w:p>
    <w:p w14:paraId="5B6A42ED" w14:textId="77777777" w:rsidR="001514C2" w:rsidRDefault="0028304F">
      <w:pPr>
        <w:pStyle w:val="Heading2"/>
      </w:pPr>
      <w:bookmarkStart w:id="2" w:name="decision-drivers"/>
      <w:bookmarkEnd w:id="1"/>
      <w:r>
        <w:t>Decis</w:t>
      </w:r>
      <w:r>
        <w:t xml:space="preserve">ion Drivers </w:t>
      </w:r>
    </w:p>
    <w:p w14:paraId="16966D98" w14:textId="77777777" w:rsidR="001514C2" w:rsidRDefault="0028304F">
      <w:pPr>
        <w:pStyle w:val="Compact"/>
        <w:numPr>
          <w:ilvl w:val="0"/>
          <w:numId w:val="3"/>
        </w:numPr>
      </w:pPr>
      <w:r>
        <w:t>[driver 1, e.g., a force, facing concern, …]</w:t>
      </w:r>
    </w:p>
    <w:p w14:paraId="23F71E7C" w14:textId="77777777" w:rsidR="001514C2" w:rsidRDefault="0028304F">
      <w:pPr>
        <w:pStyle w:val="Compact"/>
        <w:numPr>
          <w:ilvl w:val="0"/>
          <w:numId w:val="3"/>
        </w:numPr>
      </w:pPr>
      <w:r>
        <w:t>[driver 2, e.g., a force, facing concern, …]</w:t>
      </w:r>
    </w:p>
    <w:p w14:paraId="5A5952B6" w14:textId="77777777" w:rsidR="001514C2" w:rsidRDefault="0028304F">
      <w:pPr>
        <w:pStyle w:val="Compact"/>
        <w:numPr>
          <w:ilvl w:val="0"/>
          <w:numId w:val="3"/>
        </w:numPr>
      </w:pPr>
      <w:r>
        <w:t xml:space="preserve">… </w:t>
      </w:r>
    </w:p>
    <w:p w14:paraId="2FC6FDE3" w14:textId="77777777" w:rsidR="001514C2" w:rsidRDefault="0028304F">
      <w:pPr>
        <w:pStyle w:val="Heading2"/>
      </w:pPr>
      <w:bookmarkStart w:id="3" w:name="considered-options"/>
      <w:bookmarkEnd w:id="2"/>
      <w:r>
        <w:t>Considered Options</w:t>
      </w:r>
    </w:p>
    <w:p w14:paraId="0006CB47" w14:textId="77777777" w:rsidR="001514C2" w:rsidRDefault="0028304F">
      <w:pPr>
        <w:pStyle w:val="Compact"/>
        <w:numPr>
          <w:ilvl w:val="0"/>
          <w:numId w:val="4"/>
        </w:numPr>
      </w:pPr>
      <w:r>
        <w:t>[option 1]</w:t>
      </w:r>
    </w:p>
    <w:p w14:paraId="1FB12628" w14:textId="77777777" w:rsidR="001514C2" w:rsidRDefault="0028304F">
      <w:pPr>
        <w:pStyle w:val="Compact"/>
        <w:numPr>
          <w:ilvl w:val="0"/>
          <w:numId w:val="4"/>
        </w:numPr>
      </w:pPr>
      <w:r>
        <w:t>[option 2]</w:t>
      </w:r>
    </w:p>
    <w:p w14:paraId="6A118B52" w14:textId="77777777" w:rsidR="001514C2" w:rsidRDefault="0028304F">
      <w:pPr>
        <w:pStyle w:val="Compact"/>
        <w:numPr>
          <w:ilvl w:val="0"/>
          <w:numId w:val="4"/>
        </w:numPr>
      </w:pPr>
      <w:r>
        <w:t>[option 3]</w:t>
      </w:r>
    </w:p>
    <w:p w14:paraId="3E1AB882" w14:textId="77777777" w:rsidR="001514C2" w:rsidRDefault="0028304F">
      <w:pPr>
        <w:pStyle w:val="Compact"/>
        <w:numPr>
          <w:ilvl w:val="0"/>
          <w:numId w:val="4"/>
        </w:numPr>
      </w:pPr>
      <w:r>
        <w:t xml:space="preserve">… </w:t>
      </w:r>
    </w:p>
    <w:p w14:paraId="22252666" w14:textId="77777777" w:rsidR="001514C2" w:rsidRDefault="0028304F">
      <w:pPr>
        <w:pStyle w:val="Heading2"/>
      </w:pPr>
      <w:bookmarkStart w:id="4" w:name="decision-outcome"/>
      <w:bookmarkEnd w:id="3"/>
      <w:r>
        <w:t>Decision Outcome</w:t>
      </w:r>
    </w:p>
    <w:p w14:paraId="063EE25D" w14:textId="77777777" w:rsidR="001514C2" w:rsidRDefault="0028304F">
      <w:pPr>
        <w:pStyle w:val="FirstParagraph"/>
      </w:pPr>
      <w:r>
        <w:t xml:space="preserve">Chosen option: “[option 1]”, because [justification. e.g., only option, which </w:t>
      </w:r>
      <w:r>
        <w:t>meets k.o. criterion decision driver | which resolves force force | … | comes out best (see below)].</w:t>
      </w:r>
    </w:p>
    <w:p w14:paraId="357EABF4" w14:textId="77777777" w:rsidR="001514C2" w:rsidRDefault="0028304F">
      <w:pPr>
        <w:pStyle w:val="Heading3"/>
      </w:pPr>
      <w:bookmarkStart w:id="5" w:name="positive-consequences"/>
      <w:r>
        <w:t>Positive Consequences</w:t>
      </w:r>
    </w:p>
    <w:p w14:paraId="579782E3" w14:textId="77777777" w:rsidR="001514C2" w:rsidRDefault="0028304F">
      <w:pPr>
        <w:pStyle w:val="Compact"/>
        <w:numPr>
          <w:ilvl w:val="0"/>
          <w:numId w:val="5"/>
        </w:numPr>
      </w:pPr>
      <w:r>
        <w:t>[e.g., improvement of quality attribute satisfaction, follow-up decisions required, …]</w:t>
      </w:r>
    </w:p>
    <w:p w14:paraId="6A8510BC" w14:textId="77777777" w:rsidR="001514C2" w:rsidRDefault="0028304F">
      <w:pPr>
        <w:pStyle w:val="Compact"/>
        <w:numPr>
          <w:ilvl w:val="0"/>
          <w:numId w:val="5"/>
        </w:numPr>
      </w:pPr>
      <w:r>
        <w:t>…</w:t>
      </w:r>
    </w:p>
    <w:p w14:paraId="0DDFE713" w14:textId="77777777" w:rsidR="001514C2" w:rsidRDefault="0028304F">
      <w:pPr>
        <w:pStyle w:val="Heading3"/>
      </w:pPr>
      <w:bookmarkStart w:id="6" w:name="negative-consequences"/>
      <w:bookmarkEnd w:id="5"/>
      <w:r>
        <w:t>Negative Consequences</w:t>
      </w:r>
    </w:p>
    <w:p w14:paraId="61B07128" w14:textId="77777777" w:rsidR="001514C2" w:rsidRDefault="0028304F">
      <w:pPr>
        <w:pStyle w:val="Compact"/>
        <w:numPr>
          <w:ilvl w:val="0"/>
          <w:numId w:val="6"/>
        </w:numPr>
      </w:pPr>
      <w:r>
        <w:t>[e.g., compromising qu</w:t>
      </w:r>
      <w:r>
        <w:t>ality attribute, follow-up decisions required, …]</w:t>
      </w:r>
    </w:p>
    <w:p w14:paraId="48F200A5" w14:textId="77777777" w:rsidR="001514C2" w:rsidRDefault="0028304F">
      <w:pPr>
        <w:pStyle w:val="Compact"/>
        <w:numPr>
          <w:ilvl w:val="0"/>
          <w:numId w:val="6"/>
        </w:numPr>
      </w:pPr>
      <w:r>
        <w:t>…</w:t>
      </w:r>
    </w:p>
    <w:p w14:paraId="070F901D" w14:textId="77777777" w:rsidR="001514C2" w:rsidRDefault="0028304F">
      <w:pPr>
        <w:pStyle w:val="Heading2"/>
      </w:pPr>
      <w:bookmarkStart w:id="7" w:name="pros-and-cons-of-the-options"/>
      <w:bookmarkEnd w:id="6"/>
      <w:bookmarkEnd w:id="4"/>
      <w:r>
        <w:lastRenderedPageBreak/>
        <w:t>Pros and Cons of the Options</w:t>
      </w:r>
    </w:p>
    <w:p w14:paraId="7B1857A9" w14:textId="77777777" w:rsidR="001514C2" w:rsidRDefault="0028304F">
      <w:pPr>
        <w:pStyle w:val="Heading3"/>
      </w:pPr>
      <w:bookmarkStart w:id="8" w:name="option-1"/>
      <w:r>
        <w:t>[option 1]</w:t>
      </w:r>
    </w:p>
    <w:p w14:paraId="6FE7F843" w14:textId="77777777" w:rsidR="001514C2" w:rsidRDefault="0028304F">
      <w:pPr>
        <w:pStyle w:val="FirstParagraph"/>
      </w:pPr>
      <w:r>
        <w:t xml:space="preserve">[example | description | pointer to more information | …] </w:t>
      </w:r>
    </w:p>
    <w:p w14:paraId="312C0492" w14:textId="77777777" w:rsidR="001514C2" w:rsidRDefault="0028304F">
      <w:pPr>
        <w:pStyle w:val="Compact"/>
        <w:numPr>
          <w:ilvl w:val="0"/>
          <w:numId w:val="7"/>
        </w:numPr>
      </w:pPr>
      <w:r>
        <w:t>Good, because [argument a]</w:t>
      </w:r>
    </w:p>
    <w:p w14:paraId="00B833FA" w14:textId="77777777" w:rsidR="001514C2" w:rsidRDefault="0028304F">
      <w:pPr>
        <w:pStyle w:val="Compact"/>
        <w:numPr>
          <w:ilvl w:val="0"/>
          <w:numId w:val="7"/>
        </w:numPr>
      </w:pPr>
      <w:r>
        <w:t>Good, because [argument b]</w:t>
      </w:r>
    </w:p>
    <w:p w14:paraId="35AEB69E" w14:textId="77777777" w:rsidR="001514C2" w:rsidRDefault="0028304F">
      <w:pPr>
        <w:pStyle w:val="Compact"/>
        <w:numPr>
          <w:ilvl w:val="0"/>
          <w:numId w:val="7"/>
        </w:numPr>
      </w:pPr>
      <w:r>
        <w:t>Bad, because [argument c]</w:t>
      </w:r>
    </w:p>
    <w:p w14:paraId="0AA0991B" w14:textId="77777777" w:rsidR="001514C2" w:rsidRDefault="0028304F">
      <w:pPr>
        <w:pStyle w:val="Compact"/>
        <w:numPr>
          <w:ilvl w:val="0"/>
          <w:numId w:val="7"/>
        </w:numPr>
      </w:pPr>
      <w:r>
        <w:t xml:space="preserve">… </w:t>
      </w:r>
    </w:p>
    <w:p w14:paraId="4E1E473F" w14:textId="77777777" w:rsidR="001514C2" w:rsidRDefault="0028304F">
      <w:pPr>
        <w:pStyle w:val="Heading3"/>
      </w:pPr>
      <w:bookmarkStart w:id="9" w:name="option-2"/>
      <w:bookmarkEnd w:id="8"/>
      <w:r>
        <w:t>[option 2]</w:t>
      </w:r>
    </w:p>
    <w:p w14:paraId="7AA01CB1" w14:textId="77777777" w:rsidR="001514C2" w:rsidRDefault="0028304F">
      <w:pPr>
        <w:pStyle w:val="FirstParagraph"/>
      </w:pPr>
      <w:r>
        <w:t xml:space="preserve">[example | description | pointer to more information | …] </w:t>
      </w:r>
    </w:p>
    <w:p w14:paraId="6B79A636" w14:textId="77777777" w:rsidR="001514C2" w:rsidRDefault="0028304F">
      <w:pPr>
        <w:pStyle w:val="Compact"/>
        <w:numPr>
          <w:ilvl w:val="0"/>
          <w:numId w:val="8"/>
        </w:numPr>
      </w:pPr>
      <w:r>
        <w:t>Good, because [argument a]</w:t>
      </w:r>
    </w:p>
    <w:p w14:paraId="34EA65D2" w14:textId="77777777" w:rsidR="001514C2" w:rsidRDefault="0028304F">
      <w:pPr>
        <w:pStyle w:val="Compact"/>
        <w:numPr>
          <w:ilvl w:val="0"/>
          <w:numId w:val="8"/>
        </w:numPr>
      </w:pPr>
      <w:r>
        <w:t>Good, because [argument b]</w:t>
      </w:r>
    </w:p>
    <w:p w14:paraId="1F50FB0A" w14:textId="77777777" w:rsidR="001514C2" w:rsidRDefault="0028304F">
      <w:pPr>
        <w:pStyle w:val="Compact"/>
        <w:numPr>
          <w:ilvl w:val="0"/>
          <w:numId w:val="8"/>
        </w:numPr>
      </w:pPr>
      <w:r>
        <w:t>Bad, because [argument c]</w:t>
      </w:r>
    </w:p>
    <w:p w14:paraId="00BB68A2" w14:textId="77777777" w:rsidR="001514C2" w:rsidRDefault="0028304F">
      <w:pPr>
        <w:pStyle w:val="Compact"/>
        <w:numPr>
          <w:ilvl w:val="0"/>
          <w:numId w:val="8"/>
        </w:numPr>
      </w:pPr>
      <w:r>
        <w:t xml:space="preserve">… </w:t>
      </w:r>
    </w:p>
    <w:p w14:paraId="30A9B298" w14:textId="77777777" w:rsidR="001514C2" w:rsidRDefault="0028304F">
      <w:pPr>
        <w:pStyle w:val="Heading3"/>
      </w:pPr>
      <w:bookmarkStart w:id="10" w:name="option-3"/>
      <w:bookmarkEnd w:id="9"/>
      <w:r>
        <w:t>[option 3]</w:t>
      </w:r>
    </w:p>
    <w:p w14:paraId="79353D58" w14:textId="77777777" w:rsidR="001514C2" w:rsidRDefault="0028304F">
      <w:pPr>
        <w:pStyle w:val="FirstParagraph"/>
      </w:pPr>
      <w:r>
        <w:t xml:space="preserve">[example | description | pointer to more information | …] </w:t>
      </w:r>
    </w:p>
    <w:p w14:paraId="0A7F534B" w14:textId="77777777" w:rsidR="001514C2" w:rsidRDefault="0028304F">
      <w:pPr>
        <w:pStyle w:val="Compact"/>
        <w:numPr>
          <w:ilvl w:val="0"/>
          <w:numId w:val="9"/>
        </w:numPr>
      </w:pPr>
      <w:r>
        <w:t>Good, because [argument a]</w:t>
      </w:r>
    </w:p>
    <w:p w14:paraId="51AB18EC" w14:textId="77777777" w:rsidR="001514C2" w:rsidRDefault="0028304F">
      <w:pPr>
        <w:pStyle w:val="Compact"/>
        <w:numPr>
          <w:ilvl w:val="0"/>
          <w:numId w:val="9"/>
        </w:numPr>
      </w:pPr>
      <w:r>
        <w:t>Good, because [ar</w:t>
      </w:r>
      <w:r>
        <w:t>gument b]</w:t>
      </w:r>
    </w:p>
    <w:p w14:paraId="2BE7E3D0" w14:textId="77777777" w:rsidR="001514C2" w:rsidRDefault="0028304F">
      <w:pPr>
        <w:pStyle w:val="Compact"/>
        <w:numPr>
          <w:ilvl w:val="0"/>
          <w:numId w:val="9"/>
        </w:numPr>
      </w:pPr>
      <w:r>
        <w:t>Bad, because [argument c]</w:t>
      </w:r>
    </w:p>
    <w:p w14:paraId="7A1B6060" w14:textId="77777777" w:rsidR="001514C2" w:rsidRDefault="0028304F">
      <w:pPr>
        <w:pStyle w:val="Compact"/>
        <w:numPr>
          <w:ilvl w:val="0"/>
          <w:numId w:val="9"/>
        </w:numPr>
      </w:pPr>
      <w:r>
        <w:t xml:space="preserve">… </w:t>
      </w:r>
    </w:p>
    <w:p w14:paraId="074D3D76" w14:textId="77777777" w:rsidR="001514C2" w:rsidRDefault="0028304F">
      <w:pPr>
        <w:pStyle w:val="Heading2"/>
      </w:pPr>
      <w:bookmarkStart w:id="11" w:name="links"/>
      <w:bookmarkEnd w:id="10"/>
      <w:bookmarkEnd w:id="7"/>
      <w:r>
        <w:t xml:space="preserve">Links </w:t>
      </w:r>
    </w:p>
    <w:p w14:paraId="393B91A3" w14:textId="77777777" w:rsidR="001514C2" w:rsidRDefault="0028304F">
      <w:pPr>
        <w:pStyle w:val="Compact"/>
        <w:numPr>
          <w:ilvl w:val="0"/>
          <w:numId w:val="10"/>
        </w:numPr>
      </w:pPr>
      <w:r>
        <w:t xml:space="preserve">[Link type] [Link to ADR] </w:t>
      </w:r>
    </w:p>
    <w:p w14:paraId="3D4EF5C7" w14:textId="77777777" w:rsidR="001514C2" w:rsidRDefault="0028304F">
      <w:pPr>
        <w:pStyle w:val="Compact"/>
        <w:numPr>
          <w:ilvl w:val="0"/>
          <w:numId w:val="10"/>
        </w:numPr>
      </w:pPr>
      <w:r>
        <w:t xml:space="preserve">… </w:t>
      </w:r>
    </w:p>
    <w:bookmarkEnd w:id="11"/>
    <w:bookmarkEnd w:id="0"/>
    <w:sectPr w:rsidR="001514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230D1" w14:textId="77777777" w:rsidR="00000000" w:rsidRDefault="0028304F">
      <w:pPr>
        <w:spacing w:after="0"/>
      </w:pPr>
      <w:r>
        <w:separator/>
      </w:r>
    </w:p>
  </w:endnote>
  <w:endnote w:type="continuationSeparator" w:id="0">
    <w:p w14:paraId="42230DC9" w14:textId="77777777" w:rsidR="00000000" w:rsidRDefault="002830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7ABC9" w14:textId="77777777" w:rsidR="001514C2" w:rsidRDefault="0028304F">
      <w:r>
        <w:separator/>
      </w:r>
    </w:p>
  </w:footnote>
  <w:footnote w:type="continuationSeparator" w:id="0">
    <w:p w14:paraId="52C82489" w14:textId="77777777" w:rsidR="001514C2" w:rsidRDefault="002830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A80D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CFC6F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1969169">
    <w:abstractNumId w:val="0"/>
  </w:num>
  <w:num w:numId="2" w16cid:durableId="1490631347">
    <w:abstractNumId w:val="1"/>
  </w:num>
  <w:num w:numId="3" w16cid:durableId="56444593">
    <w:abstractNumId w:val="1"/>
  </w:num>
  <w:num w:numId="4" w16cid:durableId="1727492033">
    <w:abstractNumId w:val="1"/>
  </w:num>
  <w:num w:numId="5" w16cid:durableId="2030908295">
    <w:abstractNumId w:val="1"/>
  </w:num>
  <w:num w:numId="6" w16cid:durableId="2113477408">
    <w:abstractNumId w:val="1"/>
  </w:num>
  <w:num w:numId="7" w16cid:durableId="850223717">
    <w:abstractNumId w:val="1"/>
  </w:num>
  <w:num w:numId="8" w16cid:durableId="605238333">
    <w:abstractNumId w:val="1"/>
  </w:num>
  <w:num w:numId="9" w16cid:durableId="1506244885">
    <w:abstractNumId w:val="1"/>
  </w:num>
  <w:num w:numId="10" w16cid:durableId="2493117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4C2"/>
    <w:rsid w:val="001514C2"/>
    <w:rsid w:val="0028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66451AB"/>
  <w15:docId w15:val="{6B173DE8-BD9D-054C-A036-1C39A62C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ston Mousques</dc:creator>
  <cp:keywords/>
  <cp:lastModifiedBy>Gaston Mousques</cp:lastModifiedBy>
  <cp:revision>2</cp:revision>
  <dcterms:created xsi:type="dcterms:W3CDTF">2023-04-19T18:40:00Z</dcterms:created>
  <dcterms:modified xsi:type="dcterms:W3CDTF">2023-04-19T18:40:00Z</dcterms:modified>
</cp:coreProperties>
</file>